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cover-letter"/>
    <w:p>
      <w:pPr>
        <w:pStyle w:val="Heading1"/>
      </w:pPr>
      <w:r>
        <w:t xml:space="preserve">Cover Letter</w:t>
      </w:r>
    </w:p>
    <w:p>
      <w:pPr>
        <w:pStyle w:val="FirstParagraph"/>
      </w:pPr>
      <w:r>
        <w:t xml:space="preserve">Robotics Engineer Position in the United States Chicago</w:t>
      </w:r>
    </w:p>
    <w:bookmarkEnd w:id="20"/>
    <w:p>
      <w:pPr>
        <w:pStyle w:val="BodyText"/>
      </w:pPr>
      <w:r>
        <w:t xml:space="preserve">Dear [Hiring Manager's Name],</w:t>
      </w:r>
    </w:p>
    <w:p>
      <w:pPr>
        <w:pStyle w:val="BodyText"/>
      </w:pPr>
      <w:r>
        <w:t xml:space="preserve">I am writing to express my enthusiastic interest in the Robotics Engineer position at your esteemed organization, located in the vibrant and innovative city of Chicago, United States. As a passionate and dedicated professional with a deep expertise in robotics, automation, and intelligent systems, I am eager to contribute my skills and experience to drive cutting-edge advancements in this dynamic field. Chicago’s reputation as a hub for technological innovation makes it an ideal location for me to further my career as a Robotics Engineer, and I am confident that my background aligns perfectly with the goals of your team.</w:t>
      </w:r>
    </w:p>
    <w:p>
      <w:pPr>
        <w:pStyle w:val="BodyText"/>
      </w:pPr>
      <w:r>
        <w:t xml:space="preserve">Throughout my career, I have focused on designing, developing, and implementing robotic systems that solve complex real-world problems. My academic foundation in robotics engineering from [University Name] equipped me with a strong understanding of mechanical design, control systems, and artificial intelligence. This was further refined through hands-on experience in research projects and industry collaborations where I worked on everything from autonomous navigation algorithms to human-robot interaction frameworks. The intersection of hardware and software, as well as the ability to integrate emerging technologies like machine learning and computer vision into robotic applications, has always fascinated me.</w:t>
      </w:r>
    </w:p>
    <w:p>
      <w:pPr>
        <w:pStyle w:val="BodyText"/>
      </w:pPr>
      <w:r>
        <w:t xml:space="preserve">What excites me most about the Robotics Engineer role in Chicago is the opportunity to work within a city that is rapidly becoming a leader in STEM innovation. With its thriving tech ecosystem, world-class universities, and a growing number of robotics startups and established companies, Chicago offers an unparalleled environment for collaboration and growth. I am particularly inspired by initiatives such as [specific local organization or project if known], which exemplify the city’s commitment to advancing robotic technologies for societal benefit. I am eager to contribute to similar efforts by leveraging my technical skills and creative problem-solving abilities.</w:t>
      </w:r>
    </w:p>
    <w:p>
      <w:pPr>
        <w:pStyle w:val="BodyText"/>
      </w:pPr>
      <w:r>
        <w:t xml:space="preserve">My professional experience has allowed me to refine a diverse set of competencies that directly align with the requirements of this position. For instance, during my tenure as a Robotics Engineer at [Previous Company Name], I led the development of an autonomous mobile robot designed for industrial inspection tasks. This project required me to oversee all aspects of the system, from mechanical prototyping and sensor integration to algorithm development and testing. The result was a robust solution that improved operational efficiency by 30% for our client. Additionally, I have experience with simulation tools like Gazebo and ROS (Robot Operating System), as well as programming languages such as Python, C++, and MATLAB.</w:t>
      </w:r>
    </w:p>
    <w:p>
      <w:pPr>
        <w:pStyle w:val="BodyText"/>
      </w:pPr>
      <w:r>
        <w:t xml:space="preserve">What sets me apart is my ability to bridge the gap between theoretical concepts and practical applications. In one of my most recent projects, I collaborated with a cross-functional team to design a robotic arm for precision manufacturing. This involved not only coding control algorithms but also working closely with mechanical engineers to optimize the system’s physical components. The project was recognized at [specific event or award if applicable], and it reinforced my belief that successful robotics engineering requires both technical expertise and strong teamwork. I thrive in environments where creativity, collaboration, and rigorous testing are prioritized.</w:t>
      </w:r>
    </w:p>
    <w:p>
      <w:pPr>
        <w:pStyle w:val="BodyText"/>
      </w:pPr>
      <w:r>
        <w:t xml:space="preserve">As a Robotics Engineer in the United States Chicago, I am particularly drawn to the opportunity to work on projects that have a tangible impact on industries such as healthcare, logistics, and smart manufacturing. For example, I am keen to explore how robotic systems can be deployed to enhance accessibility in urban settings or streamline supply chain operations. The challenges of designing robots that can operate safely and efficiently in unpredictable environments are both intellectually stimulating and deeply rewarding. I am confident that my background in [specific area, e.g., computer vision, sensor fusion, or mechatronics] would enable me to contribute meaningfully to such initiatives.</w:t>
      </w:r>
    </w:p>
    <w:p>
      <w:pPr>
        <w:pStyle w:val="BodyText"/>
      </w:pPr>
      <w:r>
        <w:t xml:space="preserve">Beyond technical skills, I bring a strong commitment to continuous learning and adaptability—qualities that are essential in the fast-evolving field of robotics. I regularly attend industry conferences such as [specific conference name], where I stay updated on the latest advancements in AI, automation, and robotics. This proactive approach ensures that I remain at the forefront of technological trends while also fostering a culture of innovation within my teams.</w:t>
      </w:r>
    </w:p>
    <w:p>
      <w:pPr>
        <w:pStyle w:val="BodyText"/>
      </w:pPr>
      <w:r>
        <w:t xml:space="preserve">I am particularly impressed by your organization’s focus on [specific company value or project related to robotics]. As a Robotics Engineer in Chicago, I would be honored to contribute to such impactful work and help shape the future of automation. I am excited about the possibility of joining a team that values creativity, precision, and collaboration. My goal is not only to deliver high-quality robotic solutions but also to foster a culture of excellence and innovation that aligns with your company’s mission.</w:t>
      </w:r>
    </w:p>
    <w:p>
      <w:pPr>
        <w:pStyle w:val="BodyText"/>
      </w:pPr>
      <w:r>
        <w:t xml:space="preserve">Thank you for considering my application. I would welcome the opportunity to discuss how my background, skills, and enthusiasm for robotics can contribute to your organization’s success in the United States Chicago. I am available at [your phone number] or [your email address] and am happy to accommodate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5-10-07T19:11:54Z</dcterms:created>
  <dcterms:modified xsi:type="dcterms:W3CDTF">2025-10-07T19:11:54Z</dcterms:modified>
</cp:coreProperties>
</file>

<file path=docProps/custom.xml><?xml version="1.0" encoding="utf-8"?>
<Properties xmlns="http://schemas.openxmlformats.org/officeDocument/2006/custom-properties" xmlns:vt="http://schemas.openxmlformats.org/officeDocument/2006/docPropsVTypes"/>
</file>